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42A80" w14:textId="356C42DD" w:rsidR="00996F7A" w:rsidRPr="00696FC0" w:rsidRDefault="00B80B41" w:rsidP="00696FC0">
      <w:pPr>
        <w:jc w:val="center"/>
        <w:rPr>
          <w:b/>
        </w:rPr>
      </w:pPr>
      <w:r w:rsidRPr="00696FC0">
        <w:rPr>
          <w:b/>
        </w:rPr>
        <w:t>Intuition behind Anomaly Dete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51D0" w14:paraId="0F69472F" w14:textId="77777777" w:rsidTr="00A651D0">
        <w:tc>
          <w:tcPr>
            <w:tcW w:w="8296" w:type="dxa"/>
          </w:tcPr>
          <w:p w14:paraId="1C7353F9" w14:textId="5E907A33" w:rsidR="00A651D0" w:rsidRDefault="00161282">
            <w:r>
              <w:rPr>
                <w:noProof/>
              </w:rPr>
              <w:drawing>
                <wp:inline distT="0" distB="0" distL="0" distR="0" wp14:anchorId="67ACCD68" wp14:editId="6B50ECE4">
                  <wp:extent cx="5172075" cy="204787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075" cy="2047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51D0" w14:paraId="2D1CA64F" w14:textId="77777777" w:rsidTr="00A651D0">
        <w:tc>
          <w:tcPr>
            <w:tcW w:w="8296" w:type="dxa"/>
          </w:tcPr>
          <w:p w14:paraId="54DC93BD" w14:textId="18FA4987" w:rsidR="00A651D0" w:rsidRDefault="008B7E6F">
            <w:r>
              <w:t>U</w:t>
            </w:r>
            <w:r>
              <w:rPr>
                <w:rFonts w:hint="eastAsia"/>
              </w:rPr>
              <w:t>sed</w:t>
            </w:r>
            <w:r>
              <w:t xml:space="preserve"> for fraud</w:t>
            </w:r>
            <w:r w:rsidR="00943FFA">
              <w:t xml:space="preserve"> detection</w:t>
            </w:r>
            <w:r>
              <w:t xml:space="preserve"> on website detection, compare special case to average uses of webpage</w:t>
            </w:r>
          </w:p>
        </w:tc>
      </w:tr>
    </w:tbl>
    <w:p w14:paraId="154DD9DA" w14:textId="75411C78" w:rsidR="00782532" w:rsidRDefault="00782532"/>
    <w:p w14:paraId="5DEE0C4C" w14:textId="77777777" w:rsidR="00782532" w:rsidRDefault="00782532">
      <w:pPr>
        <w:widowControl/>
        <w:jc w:val="left"/>
      </w:pPr>
      <w:r>
        <w:br w:type="page"/>
      </w:r>
    </w:p>
    <w:p w14:paraId="17A6CE32" w14:textId="035A82F6" w:rsidR="00B80B41" w:rsidRPr="00696FC0" w:rsidRDefault="00782532" w:rsidP="00696FC0">
      <w:pPr>
        <w:jc w:val="center"/>
        <w:rPr>
          <w:b/>
        </w:rPr>
      </w:pPr>
      <w:r w:rsidRPr="00696FC0">
        <w:rPr>
          <w:rFonts w:hint="eastAsia"/>
          <w:b/>
        </w:rPr>
        <w:lastRenderedPageBreak/>
        <w:t>Gaussian dist</w:t>
      </w:r>
      <w:r w:rsidRPr="00696FC0">
        <w:rPr>
          <w:b/>
        </w:rPr>
        <w:t>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82532" w14:paraId="5FE93CDE" w14:textId="77777777" w:rsidTr="00651A4D">
        <w:tc>
          <w:tcPr>
            <w:tcW w:w="8296" w:type="dxa"/>
          </w:tcPr>
          <w:p w14:paraId="47E9658A" w14:textId="16AF9823" w:rsidR="00542567" w:rsidRDefault="00542567" w:rsidP="00542567">
            <w:r>
              <w:rPr>
                <w:rFonts w:hint="eastAsia"/>
                <w:noProof/>
              </w:rPr>
              <w:t>Formula</w:t>
            </w:r>
          </w:p>
        </w:tc>
      </w:tr>
      <w:tr w:rsidR="00782532" w14:paraId="2BB1E1EB" w14:textId="77777777" w:rsidTr="00651A4D">
        <w:tc>
          <w:tcPr>
            <w:tcW w:w="8296" w:type="dxa"/>
          </w:tcPr>
          <w:p w14:paraId="06CAC345" w14:textId="43A1616C" w:rsidR="00EA7568" w:rsidRDefault="00542567" w:rsidP="00651A4D">
            <w:r>
              <w:rPr>
                <w:noProof/>
              </w:rPr>
              <w:drawing>
                <wp:inline distT="0" distB="0" distL="0" distR="0" wp14:anchorId="78A6686C" wp14:editId="1D222C56">
                  <wp:extent cx="2095500" cy="1568897"/>
                  <wp:effectExtent l="0" t="0" r="0" b="0"/>
                  <wp:docPr id="3" name="Picture 3" descr="Image result for formula of bell shaped cur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formula of bell shaped curv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12778" cy="1581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2532" w14:paraId="1EE44F2A" w14:textId="77777777" w:rsidTr="00651A4D">
        <w:tc>
          <w:tcPr>
            <w:tcW w:w="8296" w:type="dxa"/>
          </w:tcPr>
          <w:p w14:paraId="04B495D2" w14:textId="36281CED" w:rsidR="00782532" w:rsidRDefault="000527F2" w:rsidP="00651A4D">
            <w:r>
              <w:t>Effects</w:t>
            </w:r>
            <w:r w:rsidR="00EA7568">
              <w:rPr>
                <w:rFonts w:hint="eastAsia"/>
              </w:rPr>
              <w:t xml:space="preserve"> of parameters</w:t>
            </w:r>
          </w:p>
        </w:tc>
      </w:tr>
      <w:tr w:rsidR="00782532" w14:paraId="4054BB47" w14:textId="77777777" w:rsidTr="00651A4D">
        <w:tc>
          <w:tcPr>
            <w:tcW w:w="8296" w:type="dxa"/>
          </w:tcPr>
          <w:p w14:paraId="48109C9B" w14:textId="7223E5FD" w:rsidR="00782532" w:rsidRDefault="008D4B61" w:rsidP="00651A4D">
            <w:r>
              <w:rPr>
                <w:noProof/>
              </w:rPr>
              <w:drawing>
                <wp:inline distT="0" distB="0" distL="0" distR="0" wp14:anchorId="358CC434" wp14:editId="4CC30F04">
                  <wp:extent cx="1609725" cy="303842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r="66596"/>
                          <a:stretch/>
                        </pic:blipFill>
                        <pic:spPr bwMode="auto">
                          <a:xfrm>
                            <a:off x="0" y="0"/>
                            <a:ext cx="1612492" cy="30436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663B1D6F" wp14:editId="5CB0D137">
                  <wp:extent cx="1723390" cy="303842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64238"/>
                          <a:stretch/>
                        </pic:blipFill>
                        <pic:spPr bwMode="auto">
                          <a:xfrm>
                            <a:off x="0" y="0"/>
                            <a:ext cx="1726353" cy="30436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2532" w14:paraId="65E18EF4" w14:textId="77777777" w:rsidTr="00651A4D">
        <w:tc>
          <w:tcPr>
            <w:tcW w:w="8296" w:type="dxa"/>
          </w:tcPr>
          <w:p w14:paraId="48043E94" w14:textId="248F0FCB" w:rsidR="00782532" w:rsidRDefault="00B6118B" w:rsidP="00651A4D">
            <w:r>
              <w:rPr>
                <w:rFonts w:hint="eastAsia"/>
              </w:rPr>
              <w:t>Implementat</w:t>
            </w:r>
            <w:r>
              <w:t>ion</w:t>
            </w:r>
          </w:p>
        </w:tc>
      </w:tr>
      <w:tr w:rsidR="00782532" w14:paraId="63EB86FA" w14:textId="77777777" w:rsidTr="00651A4D">
        <w:tc>
          <w:tcPr>
            <w:tcW w:w="8296" w:type="dxa"/>
          </w:tcPr>
          <w:p w14:paraId="4664B8A6" w14:textId="77777777" w:rsidR="00846645" w:rsidRDefault="00C72355" w:rsidP="00651A4D">
            <w:r>
              <w:rPr>
                <w:noProof/>
              </w:rPr>
              <w:drawing>
                <wp:inline distT="0" distB="0" distL="0" distR="0" wp14:anchorId="57782303" wp14:editId="36E40820">
                  <wp:extent cx="1247775" cy="5619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77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46645">
              <w:rPr>
                <w:rFonts w:hint="eastAsia"/>
              </w:rPr>
              <w:t xml:space="preserve"> </w:t>
            </w:r>
          </w:p>
          <w:p w14:paraId="37835179" w14:textId="5FCD2EDE" w:rsidR="00782532" w:rsidRDefault="00846645" w:rsidP="00651A4D">
            <w:r>
              <w:t xml:space="preserve">Mu = </w:t>
            </w:r>
            <w:r w:rsidR="00210D57">
              <w:t>(1/m</w:t>
            </w:r>
            <w:proofErr w:type="gramStart"/>
            <w:r w:rsidR="00210D57">
              <w:t>) .</w:t>
            </w:r>
            <w:proofErr w:type="gramEnd"/>
            <w:r w:rsidR="00210D57">
              <w:t xml:space="preserve">* </w:t>
            </w:r>
            <w:r w:rsidR="00C72355">
              <w:t>mean(X, 1)</w:t>
            </w:r>
            <w:r w:rsidR="005371D1">
              <w:t>; (vector of (</w:t>
            </w:r>
            <w:r w:rsidR="005D773F">
              <w:t>1*n</w:t>
            </w:r>
            <w:r w:rsidR="005371D1">
              <w:t>))</w:t>
            </w:r>
            <w:r w:rsidR="000753B7">
              <w:br/>
            </w:r>
          </w:p>
          <w:p w14:paraId="14891886" w14:textId="110AF8E4" w:rsidR="005371D1" w:rsidRDefault="005371D1" w:rsidP="00651A4D">
            <w:r>
              <w:rPr>
                <w:noProof/>
              </w:rPr>
              <w:drawing>
                <wp:inline distT="0" distB="0" distL="0" distR="0" wp14:anchorId="73EBBD9B" wp14:editId="35D5DCC5">
                  <wp:extent cx="1895475" cy="514350"/>
                  <wp:effectExtent l="0" t="0" r="952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47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FAFE18" w14:textId="4BEE6261" w:rsidR="00210D57" w:rsidRDefault="00210D57" w:rsidP="00651A4D">
            <w:r>
              <w:rPr>
                <w:rFonts w:hint="eastAsia"/>
              </w:rPr>
              <w:t>X</w:t>
            </w:r>
            <w:r>
              <w:t xml:space="preserve"> = X(actual)</w:t>
            </w:r>
          </w:p>
          <w:p w14:paraId="34B4F068" w14:textId="35D38053" w:rsidR="00AC21E0" w:rsidRDefault="00AC21E0" w:rsidP="00651A4D"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from 1 to m:</w:t>
            </w:r>
          </w:p>
          <w:p w14:paraId="5E7A2633" w14:textId="0F185C54" w:rsidR="00AC21E0" w:rsidRDefault="0098634A" w:rsidP="00FD6626">
            <w:pPr>
              <w:ind w:firstLine="420"/>
            </w:pPr>
            <w:proofErr w:type="gramStart"/>
            <w:r>
              <w:t>X(</w:t>
            </w:r>
            <w:proofErr w:type="spellStart"/>
            <w:proofErr w:type="gramEnd"/>
            <w:r>
              <w:t>i</w:t>
            </w:r>
            <w:proofErr w:type="spellEnd"/>
            <w:r>
              <w:t xml:space="preserve">, :) = </w:t>
            </w:r>
            <w:r w:rsidR="00210D57">
              <w:t>((</w:t>
            </w:r>
            <w:r w:rsidR="00AC21E0">
              <w:rPr>
                <w:rFonts w:hint="eastAsia"/>
              </w:rPr>
              <w:t>X(</w:t>
            </w:r>
            <w:proofErr w:type="spellStart"/>
            <w:r w:rsidR="00210D57">
              <w:t>i</w:t>
            </w:r>
            <w:proofErr w:type="spellEnd"/>
            <w:r w:rsidR="00AC21E0">
              <w:t>, :</w:t>
            </w:r>
            <w:r w:rsidR="00AC21E0">
              <w:rPr>
                <w:rFonts w:hint="eastAsia"/>
              </w:rPr>
              <w:t>)</w:t>
            </w:r>
            <w:r w:rsidR="00210D57">
              <w:t xml:space="preserve"> – mu) .^ 2)</w:t>
            </w:r>
          </w:p>
          <w:p w14:paraId="18C0FB50" w14:textId="77777777" w:rsidR="00FD6626" w:rsidRDefault="00C7414A" w:rsidP="00FD6626">
            <w:r>
              <w:t xml:space="preserve">Sigma = </w:t>
            </w:r>
            <w:r w:rsidR="00FD6626">
              <w:t>(1/m</w:t>
            </w:r>
            <w:proofErr w:type="gramStart"/>
            <w:r w:rsidR="00FD6626">
              <w:t>) .</w:t>
            </w:r>
            <w:proofErr w:type="gramEnd"/>
            <w:r w:rsidR="00FD6626">
              <w:t>* sum(X, 1)</w:t>
            </w:r>
            <w:r w:rsidR="003708E1">
              <w:t xml:space="preserve"> size(1*n)</w:t>
            </w:r>
          </w:p>
          <w:p w14:paraId="4E889AB7" w14:textId="5D8BF169" w:rsidR="003708E1" w:rsidRDefault="003708E1" w:rsidP="00FD6626"/>
          <w:p w14:paraId="5CB91F29" w14:textId="52159544" w:rsidR="000753B7" w:rsidRDefault="009F7C01" w:rsidP="00FD6626">
            <w:r>
              <w:rPr>
                <w:noProof/>
              </w:rPr>
              <w:drawing>
                <wp:inline distT="0" distB="0" distL="0" distR="0" wp14:anchorId="4BAF0426" wp14:editId="143F0E55">
                  <wp:extent cx="4171950" cy="5524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9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0C28FF" w14:textId="35B7BCA2" w:rsidR="009F7C01" w:rsidRDefault="009A26FE" w:rsidP="00FD6626">
            <w:r>
              <w:lastRenderedPageBreak/>
              <w:t>(1/(sq</w:t>
            </w:r>
            <w:bookmarkStart w:id="0" w:name="_GoBack"/>
            <w:bookmarkEnd w:id="0"/>
            <w:r w:rsidR="009F7C01">
              <w:t xml:space="preserve">rt(2*pi) .* sigma)) * </w:t>
            </w:r>
            <w:proofErr w:type="spellStart"/>
            <w:r w:rsidR="009F7C01">
              <w:t>exp</w:t>
            </w:r>
            <w:proofErr w:type="spellEnd"/>
            <w:r w:rsidR="009F7C01">
              <w:t xml:space="preserve">(-1 .* (for </w:t>
            </w:r>
            <w:proofErr w:type="spellStart"/>
            <w:r w:rsidR="009F7C01">
              <w:t>i</w:t>
            </w:r>
            <w:proofErr w:type="spellEnd"/>
            <w:r w:rsidR="009F7C01">
              <w:t>-m: X(</w:t>
            </w:r>
            <w:proofErr w:type="spellStart"/>
            <w:r w:rsidR="009F7C01">
              <w:t>i</w:t>
            </w:r>
            <w:proofErr w:type="spellEnd"/>
            <w:r w:rsidR="009F7C01">
              <w:t>, :) – mu) .^ 2 ./ (2 .* sigma .^ 2))</w:t>
            </w:r>
          </w:p>
          <w:p w14:paraId="70395E82" w14:textId="3E75F6C4" w:rsidR="003708E1" w:rsidRDefault="003708E1" w:rsidP="00FD6626"/>
        </w:tc>
      </w:tr>
    </w:tbl>
    <w:p w14:paraId="425EBF9B" w14:textId="274FBD4B" w:rsidR="00375F9A" w:rsidRDefault="00375F9A"/>
    <w:p w14:paraId="391DC063" w14:textId="77777777" w:rsidR="00375F9A" w:rsidRDefault="00375F9A">
      <w:pPr>
        <w:widowControl/>
        <w:jc w:val="left"/>
      </w:pPr>
      <w:r>
        <w:br w:type="page"/>
      </w:r>
    </w:p>
    <w:p w14:paraId="04D62B82" w14:textId="433D2313" w:rsidR="00782532" w:rsidRPr="00696FC0" w:rsidRDefault="00375F9A" w:rsidP="00696FC0">
      <w:pPr>
        <w:jc w:val="center"/>
        <w:rPr>
          <w:b/>
        </w:rPr>
      </w:pPr>
      <w:r w:rsidRPr="00696FC0">
        <w:rPr>
          <w:rFonts w:hint="eastAsia"/>
          <w:b/>
        </w:rPr>
        <w:lastRenderedPageBreak/>
        <w:t>Applica</w:t>
      </w:r>
      <w:r w:rsidRPr="00696FC0">
        <w:rPr>
          <w:b/>
        </w:rPr>
        <w:t xml:space="preserve">tion: </w:t>
      </w:r>
      <w:r w:rsidR="00350790" w:rsidRPr="00696FC0">
        <w:rPr>
          <w:b/>
        </w:rPr>
        <w:t>Develop/Evaluating Anomaly Detection</w:t>
      </w:r>
      <w:r w:rsidR="00F1519C" w:rsidRPr="00696FC0">
        <w:rPr>
          <w:b/>
        </w:rPr>
        <w:t xml:space="preserve"> &amp; choosing features to 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0790" w14:paraId="12055BE7" w14:textId="77777777" w:rsidTr="00651A4D">
        <w:tc>
          <w:tcPr>
            <w:tcW w:w="8296" w:type="dxa"/>
          </w:tcPr>
          <w:p w14:paraId="0F7A73ED" w14:textId="77777777" w:rsidR="006B085A" w:rsidRDefault="00BE1545" w:rsidP="00651A4D">
            <w:r w:rsidRPr="00E267FF">
              <w:rPr>
                <w:rFonts w:hint="eastAsia"/>
                <w:b/>
              </w:rPr>
              <w:t>Assume</w:t>
            </w:r>
            <w:r w:rsidR="006B085A">
              <w:t>:</w:t>
            </w:r>
            <w:r>
              <w:rPr>
                <w:rFonts w:hint="eastAsia"/>
              </w:rPr>
              <w:t xml:space="preserve"> </w:t>
            </w:r>
          </w:p>
          <w:p w14:paraId="0E0199ED" w14:textId="14AD1454" w:rsidR="00C66B4C" w:rsidRDefault="006B085A" w:rsidP="0070120B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D</w:t>
            </w:r>
            <w:r w:rsidR="00BE1545">
              <w:rPr>
                <w:rFonts w:hint="eastAsia"/>
              </w:rPr>
              <w:t>ata are labeled</w:t>
            </w:r>
            <w:r w:rsidR="00163C45">
              <w:t xml:space="preserve"> but single variate </w:t>
            </w:r>
            <w:r w:rsidR="00E12004">
              <w:t>||</w:t>
            </w:r>
            <w:r w:rsidR="00163C45">
              <w:t xml:space="preserve"> normal = 0. Anomalous = 1</w:t>
            </w:r>
          </w:p>
          <w:p w14:paraId="39595546" w14:textId="77777777" w:rsidR="00350790" w:rsidRDefault="00C66B4C" w:rsidP="0070120B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T</w:t>
            </w:r>
            <w:r w:rsidR="00BE1545">
              <w:rPr>
                <w:rFonts w:hint="eastAsia"/>
              </w:rPr>
              <w:t>raining set are normal examples and not anomalous</w:t>
            </w:r>
          </w:p>
          <w:p w14:paraId="38C5ADBB" w14:textId="77777777" w:rsidR="00A44095" w:rsidRDefault="00A44095" w:rsidP="0070120B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 xml:space="preserve">Cross validation </w:t>
            </w:r>
            <w:proofErr w:type="gramStart"/>
            <w:r>
              <w:t>set</w:t>
            </w:r>
            <w:proofErr w:type="gramEnd"/>
            <w:r>
              <w:t xml:space="preserve"> and test set can contain anomalous</w:t>
            </w:r>
            <w:r w:rsidR="0071296E">
              <w:t xml:space="preserve"> example</w:t>
            </w:r>
          </w:p>
          <w:p w14:paraId="4B468C8A" w14:textId="77777777" w:rsidR="00FF089C" w:rsidRDefault="00FF089C" w:rsidP="00FF089C">
            <w:r w:rsidRPr="000D55D7">
              <w:rPr>
                <w:rFonts w:hint="eastAsia"/>
                <w:b/>
              </w:rPr>
              <w:t>Note</w:t>
            </w:r>
            <w:r>
              <w:rPr>
                <w:rFonts w:hint="eastAsia"/>
              </w:rPr>
              <w:t>:</w:t>
            </w:r>
          </w:p>
          <w:p w14:paraId="482386C2" w14:textId="55503838" w:rsidR="00FF089C" w:rsidRDefault="00FF089C" w:rsidP="000334A0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Typical range of #anomalous are 2-50</w:t>
            </w:r>
          </w:p>
          <w:p w14:paraId="1B6A174A" w14:textId="1F8ADFD7" w:rsidR="003442CD" w:rsidRDefault="0098092C" w:rsidP="00FF089C">
            <w:r>
              <w:t xml:space="preserve">2. </w:t>
            </w:r>
            <w:r w:rsidR="00065C9C">
              <w:t xml:space="preserve"> </w:t>
            </w:r>
            <w:r w:rsidR="003442CD">
              <w:t>Training set are fully unlabeled, but as predicting test set, the normal will be labeled as 0 and anomaly will be labeled as 1</w:t>
            </w:r>
          </w:p>
          <w:p w14:paraId="1B02CE42" w14:textId="77777777" w:rsidR="003314C5" w:rsidRDefault="000334A0" w:rsidP="00FF089C">
            <w:r>
              <w:t xml:space="preserve">3. </w:t>
            </w:r>
            <w:r w:rsidR="00065C9C">
              <w:t xml:space="preserve"> </w:t>
            </w:r>
            <w:r w:rsidR="003314C5">
              <w:t>Evaluate the anomaly detection algorithm by using evaluation metrics since y = 1 are skewed classes.</w:t>
            </w:r>
            <w:r w:rsidR="00B35AA0">
              <w:t xml:space="preserve"> (ex. to choose threshold epsilon</w:t>
            </w:r>
            <w:r w:rsidR="00D57D0A">
              <w:t xml:space="preserve"> that maximize F1 score</w:t>
            </w:r>
            <w:r w:rsidR="00B35AA0">
              <w:t>)</w:t>
            </w:r>
          </w:p>
          <w:p w14:paraId="5EEF00FA" w14:textId="2C412C64" w:rsidR="000147DD" w:rsidRDefault="000147DD" w:rsidP="00FF089C"/>
        </w:tc>
      </w:tr>
      <w:tr w:rsidR="00350790" w14:paraId="00E6B22B" w14:textId="77777777" w:rsidTr="00651A4D">
        <w:tc>
          <w:tcPr>
            <w:tcW w:w="8296" w:type="dxa"/>
          </w:tcPr>
          <w:p w14:paraId="0E655FDA" w14:textId="5E967745" w:rsidR="000F66A7" w:rsidRPr="000F66A7" w:rsidRDefault="000F66A7" w:rsidP="00651A4D">
            <w:r>
              <w:rPr>
                <w:rFonts w:hint="eastAsia"/>
                <w:b/>
              </w:rPr>
              <w:t>Question:</w:t>
            </w:r>
          </w:p>
          <w:p w14:paraId="72A361AA" w14:textId="40E9E202" w:rsidR="00350790" w:rsidRPr="00E267FF" w:rsidRDefault="00BA00C5" w:rsidP="00651A4D">
            <w:r>
              <w:t>S</w:t>
            </w:r>
            <w:r>
              <w:rPr>
                <w:rFonts w:hint="eastAsia"/>
              </w:rPr>
              <w:t xml:space="preserve">ometimes </w:t>
            </w:r>
            <w:r>
              <w:t xml:space="preserve">supervised learning can also </w:t>
            </w:r>
            <w:r w:rsidR="004C5834">
              <w:t>classify</w:t>
            </w:r>
            <w:r>
              <w:t xml:space="preserve"> anomaly, so when should anomaly detection be used and when sho</w:t>
            </w:r>
            <w:r w:rsidR="000F66A7">
              <w:t>uld supervised learning be used?</w:t>
            </w:r>
          </w:p>
        </w:tc>
      </w:tr>
      <w:tr w:rsidR="00375F9A" w14:paraId="1EF45031" w14:textId="77777777" w:rsidTr="00375F9A">
        <w:tc>
          <w:tcPr>
            <w:tcW w:w="8296" w:type="dxa"/>
          </w:tcPr>
          <w:p w14:paraId="4681AE75" w14:textId="7E735D63" w:rsidR="00375F9A" w:rsidRDefault="008F19AF">
            <w:r>
              <w:rPr>
                <w:noProof/>
              </w:rPr>
              <w:drawing>
                <wp:inline distT="0" distB="0" distL="0" distR="0" wp14:anchorId="6EA6970A" wp14:editId="35E2A9DE">
                  <wp:extent cx="4772025" cy="134209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759" cy="1346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D2AC5B" w14:textId="6F2AEF9B" w:rsidR="0005791F" w:rsidRDefault="0005791F"/>
          <w:p w14:paraId="5D36F143" w14:textId="01922321" w:rsidR="0005791F" w:rsidRPr="0005791F" w:rsidRDefault="0005791F">
            <w:pPr>
              <w:rPr>
                <w:b/>
              </w:rPr>
            </w:pPr>
            <w:r w:rsidRPr="0005791F">
              <w:rPr>
                <w:b/>
              </w:rPr>
              <w:t>Note for deciding:</w:t>
            </w:r>
          </w:p>
          <w:p w14:paraId="69790890" w14:textId="4286D333" w:rsidR="000147DD" w:rsidRDefault="000147DD">
            <w:r>
              <w:t xml:space="preserve">Before choosing which algorithm to use, plot the histogram of the data to make </w:t>
            </w:r>
            <w:r w:rsidR="003743DE">
              <w:t>sure</w:t>
            </w:r>
            <w:r>
              <w:t xml:space="preserve"> it is a bell shaped curve</w:t>
            </w:r>
            <w:r w:rsidR="00E06383">
              <w:t xml:space="preserve"> </w:t>
            </w:r>
            <w:proofErr w:type="spellStart"/>
            <w:proofErr w:type="gramStart"/>
            <w:r w:rsidR="00E06383" w:rsidRPr="00E06383">
              <w:rPr>
                <w:b/>
              </w:rPr>
              <w:t>hist</w:t>
            </w:r>
            <w:proofErr w:type="spellEnd"/>
            <w:r w:rsidR="00E06383" w:rsidRPr="00E06383">
              <w:rPr>
                <w:b/>
              </w:rPr>
              <w:t>(</w:t>
            </w:r>
            <w:proofErr w:type="gramEnd"/>
            <w:r w:rsidR="00E06383" w:rsidRPr="00E06383">
              <w:rPr>
                <w:b/>
              </w:rPr>
              <w:t>) command in Octave</w:t>
            </w:r>
          </w:p>
          <w:p w14:paraId="4376F018" w14:textId="77777777" w:rsidR="00352215" w:rsidRDefault="00352215">
            <w:r>
              <w:rPr>
                <w:noProof/>
              </w:rPr>
              <w:drawing>
                <wp:inline distT="0" distB="0" distL="0" distR="0" wp14:anchorId="4398E867" wp14:editId="5C1886B1">
                  <wp:extent cx="1771650" cy="145732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650" cy="14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In this case, it is a </w:t>
            </w:r>
            <w:r>
              <w:t xml:space="preserve">better to use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nomaly detection </w:t>
            </w:r>
            <w:proofErr w:type="spellStart"/>
            <w:r>
              <w:t>algo</w:t>
            </w:r>
            <w:proofErr w:type="spellEnd"/>
            <w:r>
              <w:t>.</w:t>
            </w:r>
          </w:p>
          <w:p w14:paraId="13C59BBD" w14:textId="5AC20D07" w:rsidR="00352215" w:rsidRPr="009376DB" w:rsidRDefault="00352215">
            <w:r>
              <w:t>Else use a supervised learning may give a more accurate prediction</w:t>
            </w:r>
          </w:p>
        </w:tc>
      </w:tr>
      <w:tr w:rsidR="00375F9A" w14:paraId="4C7BEF92" w14:textId="77777777" w:rsidTr="00375F9A">
        <w:tc>
          <w:tcPr>
            <w:tcW w:w="8296" w:type="dxa"/>
          </w:tcPr>
          <w:p w14:paraId="1DB539ED" w14:textId="77777777" w:rsidR="00375F9A" w:rsidRDefault="00375F9A"/>
        </w:tc>
      </w:tr>
      <w:tr w:rsidR="00375F9A" w14:paraId="7C775EEA" w14:textId="77777777" w:rsidTr="00375F9A">
        <w:tc>
          <w:tcPr>
            <w:tcW w:w="8296" w:type="dxa"/>
          </w:tcPr>
          <w:p w14:paraId="49A28FE7" w14:textId="56BCE96F" w:rsidR="00375F9A" w:rsidRPr="00E13D9D" w:rsidRDefault="00B54CE9">
            <w:r>
              <w:rPr>
                <w:b/>
              </w:rPr>
              <w:t>Manipulating</w:t>
            </w:r>
            <w:r w:rsidR="00E13D9D">
              <w:rPr>
                <w:b/>
              </w:rPr>
              <w:t xml:space="preserve"> features</w:t>
            </w:r>
            <w:r w:rsidR="0068126B">
              <w:rPr>
                <w:b/>
              </w:rPr>
              <w:t xml:space="preserve"> for anomaly </w:t>
            </w:r>
            <w:r w:rsidR="00E060AE">
              <w:rPr>
                <w:b/>
              </w:rPr>
              <w:t>detection</w:t>
            </w:r>
          </w:p>
        </w:tc>
      </w:tr>
      <w:tr w:rsidR="00375F9A" w14:paraId="1AB13E79" w14:textId="77777777" w:rsidTr="00375F9A">
        <w:tc>
          <w:tcPr>
            <w:tcW w:w="8296" w:type="dxa"/>
          </w:tcPr>
          <w:p w14:paraId="3918475D" w14:textId="77777777" w:rsidR="00375F9A" w:rsidRDefault="003A46BF">
            <w:r>
              <w:t>T</w:t>
            </w:r>
            <w:r>
              <w:rPr>
                <w:rFonts w:hint="eastAsia"/>
              </w:rPr>
              <w:t xml:space="preserve">o </w:t>
            </w:r>
            <w:r>
              <w:t xml:space="preserve">make the </w:t>
            </w:r>
            <w:proofErr w:type="spellStart"/>
            <w:proofErr w:type="gramStart"/>
            <w:r>
              <w:t>hist</w:t>
            </w:r>
            <w:proofErr w:type="spellEnd"/>
            <w:r>
              <w:t>(</w:t>
            </w:r>
            <w:proofErr w:type="gramEnd"/>
            <w:r>
              <w:t>) curve more gaussian, play around with the features.</w:t>
            </w:r>
          </w:p>
          <w:p w14:paraId="27C1D39C" w14:textId="77777777" w:rsidR="00891D74" w:rsidRPr="00891D74" w:rsidRDefault="00891D74">
            <w:pPr>
              <w:rPr>
                <w:b/>
              </w:rPr>
            </w:pPr>
            <w:r w:rsidRPr="00891D74">
              <w:rPr>
                <w:b/>
              </w:rPr>
              <w:t>Example:</w:t>
            </w:r>
          </w:p>
          <w:p w14:paraId="0C2CC5B5" w14:textId="77777777" w:rsidR="00891D74" w:rsidRDefault="00BB368D">
            <w:r>
              <w:rPr>
                <w:noProof/>
              </w:rPr>
              <w:lastRenderedPageBreak/>
              <w:drawing>
                <wp:inline distT="0" distB="0" distL="0" distR="0" wp14:anchorId="4C04034E" wp14:editId="5356E600">
                  <wp:extent cx="3790950" cy="1258374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5295" cy="1263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6719A7" w14:textId="77777777" w:rsidR="00BB368D" w:rsidRDefault="00BB368D">
            <w:r>
              <w:rPr>
                <w:noProof/>
              </w:rPr>
              <w:drawing>
                <wp:inline distT="0" distB="0" distL="0" distR="0" wp14:anchorId="11B6EA9B" wp14:editId="27DF0A18">
                  <wp:extent cx="2381250" cy="63158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6026" cy="632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813A96" w14:textId="44EE8779" w:rsidR="008F726C" w:rsidRPr="00E060AE" w:rsidRDefault="008F726C">
            <w:r>
              <w:rPr>
                <w:noProof/>
              </w:rPr>
              <w:drawing>
                <wp:inline distT="0" distB="0" distL="0" distR="0" wp14:anchorId="0DD0024E" wp14:editId="7FF5198A">
                  <wp:extent cx="1914525" cy="13049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4525" cy="130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75F9A" w14:paraId="1BC198C8" w14:textId="77777777" w:rsidTr="00375F9A">
        <w:tc>
          <w:tcPr>
            <w:tcW w:w="8296" w:type="dxa"/>
          </w:tcPr>
          <w:p w14:paraId="1CB6615B" w14:textId="77777777" w:rsidR="00375F9A" w:rsidRDefault="00375F9A"/>
        </w:tc>
      </w:tr>
      <w:tr w:rsidR="00375F9A" w14:paraId="72357CC9" w14:textId="77777777" w:rsidTr="00375F9A">
        <w:tc>
          <w:tcPr>
            <w:tcW w:w="8296" w:type="dxa"/>
          </w:tcPr>
          <w:p w14:paraId="6D0EF763" w14:textId="0152BD4E" w:rsidR="00375F9A" w:rsidRPr="00796BA3" w:rsidRDefault="00796BA3">
            <w:pPr>
              <w:rPr>
                <w:b/>
              </w:rPr>
            </w:pPr>
            <w:r w:rsidRPr="00796BA3">
              <w:rPr>
                <w:rFonts w:hint="eastAsia"/>
                <w:b/>
              </w:rPr>
              <w:t xml:space="preserve">Come up </w:t>
            </w:r>
            <w:r w:rsidRPr="00796BA3">
              <w:rPr>
                <w:b/>
              </w:rPr>
              <w:t>with features for anomaly detection</w:t>
            </w:r>
          </w:p>
        </w:tc>
      </w:tr>
      <w:tr w:rsidR="00375F9A" w14:paraId="0957A453" w14:textId="77777777" w:rsidTr="00375F9A">
        <w:tc>
          <w:tcPr>
            <w:tcW w:w="8296" w:type="dxa"/>
          </w:tcPr>
          <w:p w14:paraId="4C3D743C" w14:textId="77777777" w:rsidR="00375F9A" w:rsidRDefault="00B62410" w:rsidP="00862B06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L</w:t>
            </w:r>
            <w:r>
              <w:rPr>
                <w:rFonts w:hint="eastAsia"/>
              </w:rPr>
              <w:t xml:space="preserve">ook </w:t>
            </w:r>
            <w:r>
              <w:t>at missed classification of anomalous example, and compare it to the normal data to come up with a new feature that distinguish the data from the normal examples around it</w:t>
            </w:r>
          </w:p>
          <w:p w14:paraId="0901138C" w14:textId="0C3172C8" w:rsidR="00862B06" w:rsidRDefault="00862B06" w:rsidP="00862B06">
            <w:pPr>
              <w:pStyle w:val="ListParagraph"/>
              <w:numPr>
                <w:ilvl w:val="0"/>
                <w:numId w:val="3"/>
              </w:numPr>
              <w:ind w:firstLineChars="0"/>
            </w:pPr>
            <w:r>
              <w:t>Chose features that has extreme values in the event of an anomaly</w:t>
            </w:r>
          </w:p>
        </w:tc>
      </w:tr>
      <w:tr w:rsidR="00375F9A" w14:paraId="15060588" w14:textId="77777777" w:rsidTr="00375F9A">
        <w:tc>
          <w:tcPr>
            <w:tcW w:w="8296" w:type="dxa"/>
          </w:tcPr>
          <w:p w14:paraId="0247BC0E" w14:textId="77777777" w:rsidR="00375F9A" w:rsidRDefault="00375F9A"/>
        </w:tc>
      </w:tr>
    </w:tbl>
    <w:p w14:paraId="7C0BDE25" w14:textId="03B96A7F" w:rsidR="00265351" w:rsidRDefault="00265351"/>
    <w:p w14:paraId="7B374E9E" w14:textId="77777777" w:rsidR="00265351" w:rsidRDefault="00265351">
      <w:pPr>
        <w:widowControl/>
        <w:jc w:val="left"/>
      </w:pPr>
      <w:r>
        <w:br w:type="page"/>
      </w:r>
    </w:p>
    <w:p w14:paraId="14D9D47D" w14:textId="14A08B96" w:rsidR="00375F9A" w:rsidRPr="009B4B02" w:rsidRDefault="00265351" w:rsidP="009B4B02">
      <w:pPr>
        <w:jc w:val="center"/>
        <w:rPr>
          <w:b/>
        </w:rPr>
      </w:pPr>
      <w:r w:rsidRPr="009B4B02">
        <w:rPr>
          <w:rFonts w:hint="eastAsia"/>
          <w:b/>
        </w:rPr>
        <w:lastRenderedPageBreak/>
        <w:t>Multivariate Gaussian Dis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5351" w14:paraId="17BE3143" w14:textId="77777777" w:rsidTr="00D00C56">
        <w:tc>
          <w:tcPr>
            <w:tcW w:w="8296" w:type="dxa"/>
          </w:tcPr>
          <w:p w14:paraId="36A2CAC3" w14:textId="77777777" w:rsidR="00096507" w:rsidRDefault="00A9430E" w:rsidP="00D00C56">
            <w:r>
              <w:rPr>
                <w:rFonts w:hint="eastAsia"/>
              </w:rPr>
              <w:t xml:space="preserve">MGD </w:t>
            </w:r>
            <w:r>
              <w:t>allows</w:t>
            </w:r>
          </w:p>
          <w:p w14:paraId="6437FD1F" w14:textId="77777777" w:rsidR="00A9430E" w:rsidRDefault="00A9430E" w:rsidP="00D00C56">
            <w:r>
              <w:rPr>
                <w:noProof/>
              </w:rPr>
              <w:drawing>
                <wp:inline distT="0" distB="0" distL="0" distR="0" wp14:anchorId="15A95CE0" wp14:editId="1D5CB593">
                  <wp:extent cx="1333500" cy="1247775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 to be </w:t>
            </w:r>
            <w:r w:rsidR="00B97D72">
              <w:rPr>
                <w:noProof/>
              </w:rPr>
              <w:drawing>
                <wp:inline distT="0" distB="0" distL="0" distR="0" wp14:anchorId="1771689A" wp14:editId="74C6A778">
                  <wp:extent cx="1219200" cy="113347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1133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8BF3DB" w14:textId="77777777" w:rsidR="00E51E7B" w:rsidRDefault="00E51E7B" w:rsidP="00D00C56">
            <w:r w:rsidRPr="00E51E7B">
              <w:rPr>
                <w:b/>
              </w:rPr>
              <w:t>Constrains when using MGD:</w:t>
            </w:r>
          </w:p>
          <w:p w14:paraId="6E02815C" w14:textId="77777777" w:rsidR="00E51E7B" w:rsidRDefault="001B1179" w:rsidP="001B1179">
            <w:pPr>
              <w:pStyle w:val="ListParagraph"/>
              <w:numPr>
                <w:ilvl w:val="0"/>
                <w:numId w:val="4"/>
              </w:numPr>
              <w:ind w:firstLineChars="0"/>
            </w:pPr>
            <w:r>
              <w:t>C</w:t>
            </w:r>
            <w:r>
              <w:rPr>
                <w:rFonts w:hint="eastAsia"/>
              </w:rPr>
              <w:t xml:space="preserve">omputationally </w:t>
            </w:r>
            <w:r>
              <w:t>expensive</w:t>
            </w:r>
          </w:p>
          <w:p w14:paraId="2110ACB4" w14:textId="1BBC63D6" w:rsidR="001B1179" w:rsidRPr="00E51E7B" w:rsidRDefault="001B1179" w:rsidP="001B1179">
            <w:pPr>
              <w:pStyle w:val="ListParagraph"/>
              <w:numPr>
                <w:ilvl w:val="0"/>
                <w:numId w:val="4"/>
              </w:numPr>
              <w:ind w:firstLineChars="0"/>
            </w:pPr>
            <w:r>
              <w:t>Must have m &gt; n</w:t>
            </w:r>
            <w:r w:rsidR="00F23822">
              <w:t>, else non-</w:t>
            </w:r>
            <w:proofErr w:type="spellStart"/>
            <w:r w:rsidR="00F23822">
              <w:t>invertable</w:t>
            </w:r>
            <w:proofErr w:type="spellEnd"/>
          </w:p>
        </w:tc>
      </w:tr>
      <w:tr w:rsidR="00A9430E" w14:paraId="70BEDCEE" w14:textId="77777777" w:rsidTr="00D00C56">
        <w:tc>
          <w:tcPr>
            <w:tcW w:w="8296" w:type="dxa"/>
          </w:tcPr>
          <w:p w14:paraId="0FDEE828" w14:textId="2F2F0631" w:rsidR="00A9430E" w:rsidRDefault="00A9430E" w:rsidP="00A9430E">
            <w:r>
              <w:rPr>
                <w:noProof/>
              </w:rPr>
              <w:drawing>
                <wp:inline distT="0" distB="0" distL="0" distR="0" wp14:anchorId="4B800B89" wp14:editId="0A475F57">
                  <wp:extent cx="4533900" cy="9978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4776" cy="1000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0D4DF5" w14:textId="55D5BD5B" w:rsidR="00F1705A" w:rsidRDefault="00F1705A" w:rsidP="00A9430E">
            <w:r>
              <w:rPr>
                <w:noProof/>
              </w:rPr>
              <w:drawing>
                <wp:inline distT="0" distB="0" distL="0" distR="0" wp14:anchorId="03CE31BE" wp14:editId="1856E5CC">
                  <wp:extent cx="2294223" cy="10287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4261" cy="1033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7CFAAE" w14:textId="77777777" w:rsidR="00A9430E" w:rsidRDefault="00A9430E" w:rsidP="00A9430E">
            <w:r>
              <w:rPr>
                <w:noProof/>
              </w:rPr>
              <w:drawing>
                <wp:inline distT="0" distB="0" distL="0" distR="0" wp14:anchorId="6F21348A" wp14:editId="67E98B37">
                  <wp:extent cx="3457575" cy="571500"/>
                  <wp:effectExtent l="0" t="0" r="952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7575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A9CF3C" w14:textId="72B31D67" w:rsidR="00A9430E" w:rsidRDefault="00A9430E" w:rsidP="00A9430E">
            <w:r>
              <w:t>Numerator = matrix of (n*</w:t>
            </w:r>
            <w:proofErr w:type="gramStart"/>
            <w:r>
              <w:t>m)(</w:t>
            </w:r>
            <w:proofErr w:type="gramEnd"/>
            <w:r>
              <w:t>m*n) = (n*n)</w:t>
            </w:r>
          </w:p>
          <w:p w14:paraId="5C7BDA33" w14:textId="166EB205" w:rsidR="00A3043B" w:rsidRDefault="00A3043B" w:rsidP="00A9430E"/>
          <w:p w14:paraId="2FB014FA" w14:textId="14DD1DE3" w:rsidR="00A3043B" w:rsidRDefault="00A3043B" w:rsidP="00A9430E"/>
          <w:p w14:paraId="76748FD5" w14:textId="77777777" w:rsidR="00A9430E" w:rsidRDefault="00A9430E" w:rsidP="00A9430E"/>
        </w:tc>
      </w:tr>
      <w:tr w:rsidR="00A9430E" w14:paraId="46261737" w14:textId="77777777" w:rsidTr="00D00C56">
        <w:tc>
          <w:tcPr>
            <w:tcW w:w="8296" w:type="dxa"/>
          </w:tcPr>
          <w:p w14:paraId="5839CEDA" w14:textId="60B97DCC" w:rsidR="00B97D72" w:rsidRDefault="003B0A51" w:rsidP="00A9430E">
            <w:r>
              <w:rPr>
                <w:noProof/>
              </w:rPr>
              <w:lastRenderedPageBreak/>
              <w:drawing>
                <wp:inline distT="0" distB="0" distL="0" distR="0" wp14:anchorId="471BF817" wp14:editId="1F4F2144">
                  <wp:extent cx="2875856" cy="2600325"/>
                  <wp:effectExtent l="0" t="0" r="127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464" cy="2605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2E8EB8" w14:textId="19885CDF" w:rsidR="00B97D72" w:rsidRDefault="00B97D72" w:rsidP="00A9430E">
            <w:r>
              <w:rPr>
                <w:noProof/>
              </w:rPr>
              <w:drawing>
                <wp:inline distT="0" distB="0" distL="0" distR="0" wp14:anchorId="1F5F9FD8" wp14:editId="3283EA3A">
                  <wp:extent cx="3314700" cy="28575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4700" cy="2857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17C5EB" w14:textId="77777777" w:rsidR="00265351" w:rsidRPr="00265351" w:rsidRDefault="00265351"/>
    <w:sectPr w:rsidR="00265351" w:rsidRPr="0026535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916E2"/>
    <w:multiLevelType w:val="hybridMultilevel"/>
    <w:tmpl w:val="B60EABF6"/>
    <w:lvl w:ilvl="0" w:tplc="9F2E3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8A3960"/>
    <w:multiLevelType w:val="hybridMultilevel"/>
    <w:tmpl w:val="47F02540"/>
    <w:lvl w:ilvl="0" w:tplc="B5F632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972C4"/>
    <w:multiLevelType w:val="hybridMultilevel"/>
    <w:tmpl w:val="74D8081A"/>
    <w:lvl w:ilvl="0" w:tplc="6C44E1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E85341E"/>
    <w:multiLevelType w:val="hybridMultilevel"/>
    <w:tmpl w:val="DD185FE0"/>
    <w:lvl w:ilvl="0" w:tplc="AA028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MrcwsrQ0NbUwtTBR0lEKTi0uzszPAykwrgUAVew/VywAAAA="/>
  </w:docVars>
  <w:rsids>
    <w:rsidRoot w:val="006E3AE3"/>
    <w:rsid w:val="000147DD"/>
    <w:rsid w:val="000334A0"/>
    <w:rsid w:val="000527F2"/>
    <w:rsid w:val="0005791F"/>
    <w:rsid w:val="00065C9C"/>
    <w:rsid w:val="000753B7"/>
    <w:rsid w:val="00096507"/>
    <w:rsid w:val="000D55D7"/>
    <w:rsid w:val="000F66A7"/>
    <w:rsid w:val="00161282"/>
    <w:rsid w:val="00163C45"/>
    <w:rsid w:val="001B1179"/>
    <w:rsid w:val="00210D57"/>
    <w:rsid w:val="00241E40"/>
    <w:rsid w:val="00265351"/>
    <w:rsid w:val="003314C5"/>
    <w:rsid w:val="003442CD"/>
    <w:rsid w:val="00350790"/>
    <w:rsid w:val="00352215"/>
    <w:rsid w:val="00357BAC"/>
    <w:rsid w:val="003708E1"/>
    <w:rsid w:val="003743DE"/>
    <w:rsid w:val="00375F9A"/>
    <w:rsid w:val="003A46BF"/>
    <w:rsid w:val="003B0A51"/>
    <w:rsid w:val="004C5834"/>
    <w:rsid w:val="005371D1"/>
    <w:rsid w:val="00542567"/>
    <w:rsid w:val="005D773F"/>
    <w:rsid w:val="0068126B"/>
    <w:rsid w:val="00696FC0"/>
    <w:rsid w:val="006B085A"/>
    <w:rsid w:val="006C5CD7"/>
    <w:rsid w:val="006E3AE3"/>
    <w:rsid w:val="0070120B"/>
    <w:rsid w:val="0071296E"/>
    <w:rsid w:val="00782532"/>
    <w:rsid w:val="00796BA3"/>
    <w:rsid w:val="00846645"/>
    <w:rsid w:val="00862B06"/>
    <w:rsid w:val="00891D74"/>
    <w:rsid w:val="008B7E6F"/>
    <w:rsid w:val="008D4B61"/>
    <w:rsid w:val="008F19AF"/>
    <w:rsid w:val="008F726C"/>
    <w:rsid w:val="009376DB"/>
    <w:rsid w:val="00943FFA"/>
    <w:rsid w:val="0098092C"/>
    <w:rsid w:val="0098634A"/>
    <w:rsid w:val="00996F7A"/>
    <w:rsid w:val="009A0BC4"/>
    <w:rsid w:val="009A26FE"/>
    <w:rsid w:val="009B4B02"/>
    <w:rsid w:val="009F7C01"/>
    <w:rsid w:val="00A3043B"/>
    <w:rsid w:val="00A31669"/>
    <w:rsid w:val="00A44095"/>
    <w:rsid w:val="00A626EB"/>
    <w:rsid w:val="00A651D0"/>
    <w:rsid w:val="00A9430E"/>
    <w:rsid w:val="00AC21E0"/>
    <w:rsid w:val="00AE400C"/>
    <w:rsid w:val="00B35AA0"/>
    <w:rsid w:val="00B54CE9"/>
    <w:rsid w:val="00B6118B"/>
    <w:rsid w:val="00B62410"/>
    <w:rsid w:val="00B80B41"/>
    <w:rsid w:val="00B97D72"/>
    <w:rsid w:val="00BA00C5"/>
    <w:rsid w:val="00BB368D"/>
    <w:rsid w:val="00BE1545"/>
    <w:rsid w:val="00C66B4C"/>
    <w:rsid w:val="00C72355"/>
    <w:rsid w:val="00C7414A"/>
    <w:rsid w:val="00D57D0A"/>
    <w:rsid w:val="00E060AE"/>
    <w:rsid w:val="00E06383"/>
    <w:rsid w:val="00E12004"/>
    <w:rsid w:val="00E13D9D"/>
    <w:rsid w:val="00E267FF"/>
    <w:rsid w:val="00E51E7B"/>
    <w:rsid w:val="00E97E4F"/>
    <w:rsid w:val="00EA7568"/>
    <w:rsid w:val="00F1519C"/>
    <w:rsid w:val="00F1705A"/>
    <w:rsid w:val="00F23822"/>
    <w:rsid w:val="00FD6626"/>
    <w:rsid w:val="00FF0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8A504"/>
  <w15:chartTrackingRefBased/>
  <w15:docId w15:val="{21EE9323-6A99-492A-8AB1-08B27805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5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0120B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0965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5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7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80</cp:revision>
  <dcterms:created xsi:type="dcterms:W3CDTF">2018-09-09T00:50:00Z</dcterms:created>
  <dcterms:modified xsi:type="dcterms:W3CDTF">2018-09-10T00:08:00Z</dcterms:modified>
</cp:coreProperties>
</file>